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2037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23"/>
        <w:gridCol w:w="2962"/>
        <w:gridCol w:w="4788"/>
        <w:gridCol w:w="1980"/>
        <w:gridCol w:w="1980"/>
        <w:gridCol w:w="1980"/>
        <w:gridCol w:w="1980"/>
        <w:gridCol w:w="1980"/>
      </w:tblGrid>
      <w:tr w:rsidR="00AF00FB" w:rsidRPr="00AF00FB" w14:paraId="5AFDB159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94883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dresse e-mail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F7C52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Nom et Prénom de l'enseignant</w:t>
            </w:r>
          </w:p>
        </w:tc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1082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La liste des sujets de mémoires proposé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24050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9EF3A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B6212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E0E2D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2B2A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111A1434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99200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ouahabk@gmail.com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2EEB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Ouahab Kadri</w:t>
            </w:r>
          </w:p>
        </w:tc>
        <w:tc>
          <w:tcPr>
            <w:tcW w:w="1270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C4E06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Encryp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chem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based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on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elliptic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urv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Blockchai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echnology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us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ecur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hash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fun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ryptanalysi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us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ep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Learning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A25D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044D28E6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CEB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bdrida@hotmail.com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8AC7C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BDESSMED Mohamed-Rida</w:t>
            </w:r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B6AC6" w14:textId="77777777" w:rsidR="00592313" w:rsidRDefault="00592313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6CC0FC9" w14:textId="77777777" w:rsidR="00592313" w:rsidRDefault="00592313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D867466" w14:textId="77777777" w:rsidR="00592313" w:rsidRDefault="00592313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A2C59D9" w14:textId="77777777" w:rsidR="00592313" w:rsidRDefault="00592313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27FD024" w14:textId="77777777" w:rsidR="00592313" w:rsidRDefault="00592313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CDDCEA4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1) Métaheuristiques Nature Inspirées appliquées aux traitements d'images numériques ;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2) Comprendre et Appliquer l'Optimisation Discrète via des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échnique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de l'IA  ;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3) Vers une maitrise théorique et pratique de l'Intelligent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omput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;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4)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ep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Learning appliquée dans les domaines de la Robotique en Essaim et/ou les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     Wireless Networks ;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5)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Organic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omput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appliquée dans les domaines de la Robotique en Essaim et/ou les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     Wireless Networks ;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6) Métaheuristiques Bio-Inspirées appliquées dans le domaine de la Cryptanalyse ;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7) l'IA appliquée dans la Tolérance aux fautes/pannes et/ou l'Economie d'énergie ;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8) Participer à la résolution du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problém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NP = P ; 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9) Comprendre et appliquer l'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encryp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homomorphiqu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via des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échnique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de l'IA.  </w:t>
            </w:r>
          </w:p>
        </w:tc>
      </w:tr>
      <w:tr w:rsidR="00AF00FB" w:rsidRPr="00AF00FB" w14:paraId="39FE956E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69F54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.kef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B0D98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r. Kef</w:t>
            </w:r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23D79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4ED3330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AD15EF4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D34780D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0EE7A85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E053CE9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1)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yetèm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de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et de reconnaissance de visage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2) Conception d'un système de reconnaissance automatique des plaques minéralogiques.</w:t>
            </w:r>
          </w:p>
        </w:tc>
      </w:tr>
      <w:tr w:rsidR="00AF00FB" w:rsidRPr="00AF00FB" w14:paraId="08448E3C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76E2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l.chergui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AD704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r. Chergui</w:t>
            </w:r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EF418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F4703E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26D7DD3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D80D760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2D361E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8E79B7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1) Conception d’un système de tri postal de la wilaya de Batna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2) Reconnaissance de caractères arabes manuscrits par réseau de Kohonen</w:t>
            </w:r>
          </w:p>
        </w:tc>
      </w:tr>
      <w:tr w:rsidR="00AF00FB" w:rsidRPr="00AF00FB" w14:paraId="07229B58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15163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Hamoudi.Kalla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C28A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Kalla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hamoudi</w:t>
            </w:r>
            <w:proofErr w:type="spellEnd"/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FC790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F77C7B1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13485C1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6FBF648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B2418B4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8600813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1. Ordonnancement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bicritere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: fiabilité temps réel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2. Ordonnancement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ulti-critere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3. Optimisation de la consommation d'énergies dans les systèmes temps réel embarqués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4. Fiabilité des systèmes temps réel embarqués</w:t>
            </w:r>
          </w:p>
        </w:tc>
      </w:tr>
      <w:tr w:rsidR="00AF00FB" w:rsidRPr="00AF00FB" w14:paraId="4304E860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E3BA9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badreddine.benreguia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3A12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BENREGUIA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Badreddine</w:t>
            </w:r>
            <w:proofErr w:type="spellEnd"/>
          </w:p>
        </w:tc>
        <w:tc>
          <w:tcPr>
            <w:tcW w:w="87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6996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9E3822C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805B44A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DE260B6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0A4FA30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FBB32F0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Influence in Social Networks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Predi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of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Undiscovered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rcheological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Site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DD0C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ED628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A860A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55BECE3E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3944D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lastRenderedPageBreak/>
              <w:t>k.djaroudib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D1740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JAROUDIB Khamsa</w:t>
            </w:r>
          </w:p>
        </w:tc>
        <w:tc>
          <w:tcPr>
            <w:tcW w:w="87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ED5A2" w14:textId="77777777" w:rsidR="00592313" w:rsidRDefault="00AF00FB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ep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Learning for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object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</w:p>
          <w:p w14:paraId="6DF68BA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65883C6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CC41162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8DB96E5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F21E4D2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Machine Learning for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object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3F55A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845D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C92F7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1B3EC02D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B096D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e.bendahmane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5977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BENDAHMANE El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Hachemi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8B52C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98B14B3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7A60E51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87FF37E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FAD2036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265ECEC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1- technologie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pl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et </w:t>
            </w:r>
            <w:proofErr w:type="gram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pplications ,</w:t>
            </w:r>
            <w:proofErr w:type="gram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cas d'étude et simulation (stage en entreprise)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2- modèles d'économie d'énergie dans les réseaux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wpa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.</w:t>
            </w:r>
          </w:p>
        </w:tc>
      </w:tr>
      <w:tr w:rsidR="00AF00FB" w:rsidRPr="00AF00FB" w14:paraId="32092C03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F38C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f.abbache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2A84D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bbach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Farid</w:t>
            </w:r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97F9F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A61E5F5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8BFB0C2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CECEAA0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7F1E866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FCF62A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1-Universal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ep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Image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Watermark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2-Deep Image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Watermark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by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Invertibl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Network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3-Deep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Probabilistic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pproach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for Images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Watermark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4-Deep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Invertibl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Network for Multiple Image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Watermark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5-Deep Neural Networks for Speech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Watermark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6-Deep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ext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Watermark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pproach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7-Deep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Video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Watermark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pproach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8-Deep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rabic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Script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Watermark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pproach</w:t>
            </w:r>
            <w:proofErr w:type="spellEnd"/>
          </w:p>
        </w:tc>
      </w:tr>
      <w:tr w:rsidR="00AF00FB" w:rsidRPr="00AF00FB" w14:paraId="7A33A1FA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A4C87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i.boubechal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69DED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Ikram BOUBECHAL</w:t>
            </w:r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D5696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B9FA7E9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6F9734D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AC9531F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886B9BB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665607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Hyperparameter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un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for Machine Learning and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ep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Learning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us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Metaheuristics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Machine Learning for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hreat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Online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edical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Appointement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chedul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</w:p>
        </w:tc>
      </w:tr>
      <w:tr w:rsidR="00AF00FB" w:rsidRPr="00AF00FB" w14:paraId="1460D89B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9FCB7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y.medjadba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0CCED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edjadba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Yasmine</w:t>
            </w:r>
          </w:p>
        </w:tc>
        <w:tc>
          <w:tcPr>
            <w:tcW w:w="1270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0233B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BA488A5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21ADF3B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BF2CA9A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C534C8F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1826EC6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S1: Object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(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pothole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,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product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,...</w:t>
            </w:r>
            <w:proofErr w:type="gram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,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etc</w:t>
            </w:r>
            <w:proofErr w:type="spellEnd"/>
            <w:proofErr w:type="gram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)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us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Yolov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pproach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S2: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rop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iseas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us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ep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learn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ethod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.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07121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6C5AC88D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26F13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lastRenderedPageBreak/>
              <w:t>amine.merzoug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C11A7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erzou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Mohammed Amine</w:t>
            </w:r>
          </w:p>
        </w:tc>
        <w:tc>
          <w:tcPr>
            <w:tcW w:w="87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D0940" w14:textId="77777777" w:rsidR="00592313" w:rsidRDefault="00AF00FB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</w:p>
          <w:p w14:paraId="5348CD7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AFF39AE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C548DD2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2D1814F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24E2723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1/ Parking Lot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Occupancy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System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2/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Elderly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Fall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System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019B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8786D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B55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3CF58BB4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CB2F2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k.djebaili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9D324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jebaili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karima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</w:p>
        </w:tc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AB399" w14:textId="77777777" w:rsidR="00592313" w:rsidRDefault="00AF00FB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e-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vot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</w:p>
          <w:p w14:paraId="34A8F72F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11F908D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2F96031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3EC1203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F25F53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Chiffrement audio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C9FA9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5F31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B3A8D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22FD4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1B47A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13C22940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D5AF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r.djellab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8C3FA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jellab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Rima</w:t>
            </w:r>
          </w:p>
        </w:tc>
        <w:tc>
          <w:tcPr>
            <w:tcW w:w="6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BF19B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7F08C2B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23E24B0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5125053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AA05892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BA31168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Etude et exploitation des solutions Blockchains quantiques.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F967A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C9C0A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AFDA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2D213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293C52A4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549F4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r.djellab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2D6F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jellab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Rima</w:t>
            </w:r>
          </w:p>
        </w:tc>
        <w:tc>
          <w:tcPr>
            <w:tcW w:w="6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E1DA6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E-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chool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: application de surveillance parentale et suivi scolaire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42133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8EB3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13587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6757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6DA6EF60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35D9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ofiane.aouag@gmail.com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D7843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AOUAG Sofiane </w:t>
            </w:r>
          </w:p>
        </w:tc>
        <w:tc>
          <w:tcPr>
            <w:tcW w:w="1270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29968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B73DF62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74D79B5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242FD0D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EF2D5EF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A4B5F2E" w14:textId="77777777" w:rsidR="00AF00FB" w:rsidRPr="00AF00FB" w:rsidRDefault="00AF00FB" w:rsidP="00AF00FB">
            <w:pPr>
              <w:spacing w:after="24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Internet des Objets et Gestion intelligente de stock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Extraction et Analyse des données dans les Réseaux ad hoc véhiculaire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F546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70CCB81C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A39E6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g.merzougui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C087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erzougui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Ghalia</w:t>
            </w:r>
            <w:proofErr w:type="spellEnd"/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5EF32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FB5FB93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38108E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83F38DF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C758A45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A6E9EB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-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tudy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the power of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ifferent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ensemble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learn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pproache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on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ep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learn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odel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-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dicated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emantic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earch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system for the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IoMT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omain</w:t>
            </w:r>
            <w:proofErr w:type="spellEnd"/>
          </w:p>
        </w:tc>
      </w:tr>
      <w:tr w:rsidR="00AF00FB" w:rsidRPr="00AF00FB" w14:paraId="4F98DE60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0093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oussama.messaoudi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FB87C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ESSAOUDI Oussama</w:t>
            </w:r>
          </w:p>
        </w:tc>
        <w:tc>
          <w:tcPr>
            <w:tcW w:w="107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8533A" w14:textId="77777777" w:rsidR="00592313" w:rsidRDefault="00AF00FB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-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ynamic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raffic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Control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trategie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us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Machine Learning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</w:p>
          <w:p w14:paraId="1ACDCC5D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425BBAA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69D4539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A7554BB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3C55DF8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- SUMO Simulation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Enhancement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and Valida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29C62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6124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253F42A8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7F0E1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lastRenderedPageBreak/>
              <w:t>n.djezzar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0AE18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DJEZZAR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Nedjma</w:t>
            </w:r>
            <w:proofErr w:type="spellEnd"/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648F0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7691126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4C3E993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AE46F2A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889720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80FC70D" w14:textId="77777777" w:rsidR="00592313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Titre 1 : Suivi numérique en temps réel des patients présentant des affections chroniques 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Titre 2 : Proposition d’un modèle de coordination de réseaux ad hoc mobiles </w:t>
            </w:r>
          </w:p>
          <w:p w14:paraId="7B23BE0F" w14:textId="6053E06A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en utilisant les techniques de vie artificielle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Titre 3 : Proposition d’un modèle auto-organisé de réseaux de capteurs bio-inspiré des bactéries </w:t>
            </w:r>
          </w:p>
        </w:tc>
      </w:tr>
      <w:tr w:rsidR="00AF00FB" w:rsidRPr="00AF00FB" w14:paraId="57D07200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77B9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.dekhinet@gmail.com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3C249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KHINET Abdelhamid</w:t>
            </w:r>
          </w:p>
        </w:tc>
        <w:tc>
          <w:tcPr>
            <w:tcW w:w="1270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4CF78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0A800F0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838E8EE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A4CC1F6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DB9C97D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07E94AB" w14:textId="77777777" w:rsidR="00592313" w:rsidRDefault="00AF00FB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upply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hai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rac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and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rack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based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on NFT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blockchai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rac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Bio-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product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by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ombin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blockchai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and QR code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 </w:t>
            </w:r>
          </w:p>
          <w:p w14:paraId="531A3292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F12EBB3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3E8F1A5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A8B0296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1C12856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3F77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22BB9B56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2458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nabil.kadache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37DC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Kadach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nabil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E0F3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Application de L'IA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generativ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sur les données météorologiques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Conception et réalisation d'un outil de visualisation pour données météorologiques  WRF.</w:t>
            </w:r>
          </w:p>
        </w:tc>
      </w:tr>
      <w:tr w:rsidR="00AF00FB" w:rsidRPr="00AF00FB" w14:paraId="34C817F6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2F59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nesrine.khernane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4FA1A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KHERNANE Nesrine</w:t>
            </w:r>
          </w:p>
        </w:tc>
        <w:tc>
          <w:tcPr>
            <w:tcW w:w="87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EFE72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8A43FF8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036DDCB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3E7804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330DADE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E8B7329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Malware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hreat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with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AI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Network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nomaly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with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AI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DE32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13C2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D2884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3DE9C07A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C0132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.douha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6CA49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OUHA Djamel</w:t>
            </w:r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93D8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8CA5DCD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67D61C1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31C129D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702E148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CD5202C" w14:textId="77777777" w:rsidR="00592313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ujet1 : Prédiction du nombre des clients dans les lieus de restaurations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Sujet2 : prédiction des patients dans un milieu hospitalier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Sujet3 : Contribution de la IA dans coordination de la répartition objective et évolutive des dons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Sujet4 : Création d’une plateforme d’aide aux procédures administratifs dans le</w:t>
            </w:r>
          </w:p>
          <w:p w14:paraId="1A839C2E" w14:textId="77777777" w:rsidR="00592313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domaine de l’agence immobilière et Cadastre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Sujet5 : Suivi d’une chaine de production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lastRenderedPageBreak/>
              <w:t xml:space="preserve">Sujet 6 :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UMLToJava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- Génération automatique du code source à partir des diagrammes</w:t>
            </w:r>
          </w:p>
          <w:p w14:paraId="3A632A2D" w14:textId="77777777" w:rsidR="00592313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dynamiques (Activités, séquence et état) UML.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Sujet 7 : AI et Agent : Traitement de la vidéo (assemblage, découpage et synchronisation) </w:t>
            </w:r>
          </w:p>
          <w:p w14:paraId="241B1462" w14:textId="0955E3A2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sur un match de </w:t>
            </w:r>
            <w:proofErr w:type="gram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Football .</w:t>
            </w:r>
            <w:proofErr w:type="gram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</w:p>
        </w:tc>
      </w:tr>
      <w:tr w:rsidR="00AF00FB" w:rsidRPr="00AF00FB" w14:paraId="2C6C0AFB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9F018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lastRenderedPageBreak/>
              <w:t>s.gourdache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CB884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GOURDACHE SAMIR</w:t>
            </w:r>
          </w:p>
        </w:tc>
        <w:tc>
          <w:tcPr>
            <w:tcW w:w="87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9759A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87164E4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13877C3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E57541F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74312C4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9CF53B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rowdsens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for road surface conditions monitoring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rowdsens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for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UAV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racking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BF41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0EBC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30D8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06FE30DA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E0577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f.titouna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48E9C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itouna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Faiza</w:t>
            </w:r>
            <w:proofErr w:type="spellEnd"/>
          </w:p>
        </w:tc>
        <w:tc>
          <w:tcPr>
            <w:tcW w:w="107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3931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C9EA16F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CA4157C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DD9210B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DD58B86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3EFAB1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-  Intelligent system for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huma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presence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-  A system for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recogniz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aily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ctivitie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in a smart home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4A3C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C935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5DA50A71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4DB68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.douha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2182C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OUHA Djamel</w:t>
            </w:r>
          </w:p>
        </w:tc>
        <w:tc>
          <w:tcPr>
            <w:tcW w:w="67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65611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F30A178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7AF4386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9BE37BC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16CE8C8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CE61F56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Tarification des pièces de rechange automobile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CE76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741DA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60856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914D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0CC6DF6F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E783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.berradj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7277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BERRADJ Adel</w:t>
            </w:r>
          </w:p>
        </w:tc>
        <w:tc>
          <w:tcPr>
            <w:tcW w:w="107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B376B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6F9D9E3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A28C762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975E65A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B12C5D0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2A26E6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ystèmes de sécurité coopératifs dans les systèmes de transport intelligents et les villes intelligente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3362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10E84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1BC012A1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65401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.abdelhadi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18A6D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bdelhadi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del</w:t>
            </w:r>
            <w:proofErr w:type="spellEnd"/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BA276" w14:textId="77777777" w:rsidR="00592313" w:rsidRDefault="00AF00FB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onception et réalisation d'une application mobile de reconnaissance de déchets pour le tri sélectif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</w:p>
          <w:p w14:paraId="5CD48A44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0C9473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4BDF421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64B661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6A825D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Proposition d'une approche hybride pour l'ordonnancement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flowshop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basé sur le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loud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omputing</w:t>
            </w:r>
            <w:proofErr w:type="spellEnd"/>
          </w:p>
        </w:tc>
      </w:tr>
      <w:tr w:rsidR="00AF00FB" w:rsidRPr="00AF00FB" w14:paraId="6783B43C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77172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s.bendib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FCC6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Bendib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Sonia Sabrina</w:t>
            </w:r>
          </w:p>
        </w:tc>
        <w:tc>
          <w:tcPr>
            <w:tcW w:w="107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83A80" w14:textId="77777777" w:rsidR="00592313" w:rsidRDefault="00AF00FB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Placement de services dans un environnement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Fo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omputing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</w:p>
          <w:p w14:paraId="2C09188B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3FF5061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4BB88CF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497C3282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CD93A61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Optimisation des applications IoT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17E37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40228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2D4B9A3F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65DC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.bada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972E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Bada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ousaab</w:t>
            </w:r>
            <w:proofErr w:type="spellEnd"/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A7FBE" w14:textId="77777777" w:rsidR="00592313" w:rsidRDefault="00AF00FB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Détection de collision à l'aide de la force du signal reçu dans les réseaux FANET 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</w:p>
          <w:p w14:paraId="73F35FAE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AAA973C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D78D0E8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EF334A3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F6A54F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Optimisation des Mécanismes de Confiance dans les Réseaux FANET </w:t>
            </w:r>
          </w:p>
        </w:tc>
      </w:tr>
      <w:tr w:rsidR="00AF00FB" w:rsidRPr="00AF00FB" w14:paraId="6177740D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93409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lastRenderedPageBreak/>
              <w:t>a.lamraoui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E0C3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Lamraoui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Abdelkrim</w:t>
            </w:r>
          </w:p>
        </w:tc>
        <w:tc>
          <w:tcPr>
            <w:tcW w:w="107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741AE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9DFA2C8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3747BB7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6BB0A01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07B78C4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5B289198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Proposition d'un modèle prédictif pour anticiper les besoins de maintenance des véhicules connecté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663B6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C21B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42DF1B27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C04A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.lamraoui@univ-batna2.dz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AF353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Lamraoui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Abdelkrim</w:t>
            </w:r>
          </w:p>
        </w:tc>
        <w:tc>
          <w:tcPr>
            <w:tcW w:w="1270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64D1" w14:textId="77777777" w:rsidR="00592313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Proposition d'une méthode d'apprentissage automatique pour optimiser la gestion des </w:t>
            </w:r>
          </w:p>
          <w:p w14:paraId="389598A3" w14:textId="0CCA6ACA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onnées dans les véhicules connecté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D64C1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</w:tr>
      <w:tr w:rsidR="00AF00FB" w:rsidRPr="00AF00FB" w14:paraId="7E7720CD" w14:textId="77777777" w:rsidTr="00592313">
        <w:trPr>
          <w:trHeight w:val="315"/>
        </w:trPr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1753F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Riadh Hocine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BAFB5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4DE15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20588E2B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052C67D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2956C1A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960C7E3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79B0609B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1. Fiabilité et tolérance aux fautes pour Systèmes distribués temps réel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>2. Énergie et tolérance aux fautes pour systèmes embarqués distribués</w:t>
            </w:r>
          </w:p>
        </w:tc>
      </w:tr>
      <w:tr w:rsidR="00AF00FB" w:rsidRPr="00AF00FB" w14:paraId="5C83B2F3" w14:textId="77777777" w:rsidTr="00592313">
        <w:trPr>
          <w:trHeight w:val="315"/>
        </w:trPr>
        <w:tc>
          <w:tcPr>
            <w:tcW w:w="56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25A79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elkemi2002@yahoo.com</w:t>
            </w:r>
          </w:p>
        </w:tc>
        <w:tc>
          <w:tcPr>
            <w:tcW w:w="146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11848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66D7159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0FA25274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6141EDED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3951895F" w14:textId="77777777" w:rsidR="00592313" w:rsidRDefault="00592313" w:rsidP="00592313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</w:p>
          <w:p w14:paraId="15C5B37E" w14:textId="77777777" w:rsidR="00AF00FB" w:rsidRPr="00AF00FB" w:rsidRDefault="00AF00FB" w:rsidP="00AF00FB">
            <w:pPr>
              <w:spacing w:after="0" w:line="240" w:lineRule="auto"/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</w:pP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1- An intelligent system for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early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te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of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yocardial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infarc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.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2- An intelligent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pproach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to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medical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image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nalysi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3- design and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creation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of a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swarm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robot</w:t>
            </w:r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br/>
              <w:t xml:space="preserve">4-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Analysis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of </w:t>
            </w:r>
            <w:proofErr w:type="spellStart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>Deep</w:t>
            </w:r>
            <w:proofErr w:type="spellEnd"/>
            <w:r w:rsidRPr="00AF00FB">
              <w:rPr>
                <w:rFonts w:ascii="Arial" w:eastAsia="Times New Roman" w:hAnsi="Arial"/>
                <w:color w:val="000000"/>
                <w:sz w:val="20"/>
                <w:szCs w:val="20"/>
                <w:lang w:eastAsia="fr-FR"/>
              </w:rPr>
              <w:t xml:space="preserve"> Learning architecture</w:t>
            </w:r>
          </w:p>
        </w:tc>
      </w:tr>
    </w:tbl>
    <w:p w14:paraId="01AE90C8" w14:textId="4FACC168" w:rsidR="00BC6D48" w:rsidRDefault="00BC6D48" w:rsidP="00AF00FB"/>
    <w:p w14:paraId="3184952A" w14:textId="77777777" w:rsidR="00BC6D48" w:rsidRDefault="00BC6D48">
      <w:pPr>
        <w:spacing w:after="160" w:line="259" w:lineRule="auto"/>
      </w:pPr>
      <w:r>
        <w:br w:type="page"/>
      </w:r>
    </w:p>
    <w:p w14:paraId="0A6B004F" w14:textId="77777777" w:rsidR="00BC6D48" w:rsidRDefault="00BC6D48" w:rsidP="00BC6D48">
      <w:pPr>
        <w:jc w:val="both"/>
        <w:rPr>
          <w:rFonts w:asciiTheme="majorBidi" w:eastAsiaTheme="minorHAns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Nom</w:t>
      </w:r>
      <w:r>
        <w:rPr>
          <w:rFonts w:asciiTheme="majorBidi" w:hAnsiTheme="majorBidi" w:cstheme="majorBidi"/>
          <w:b/>
          <w:bCs/>
          <w:sz w:val="24"/>
          <w:szCs w:val="24"/>
        </w:rPr>
        <w:t> :</w:t>
      </w:r>
      <w:r>
        <w:rPr>
          <w:rFonts w:asciiTheme="majorBidi" w:hAnsiTheme="majorBidi" w:cstheme="majorBidi"/>
          <w:sz w:val="24"/>
          <w:szCs w:val="24"/>
        </w:rPr>
        <w:t xml:space="preserve"> BOUCETTA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rénom</w:t>
      </w:r>
      <w:r>
        <w:rPr>
          <w:rFonts w:asciiTheme="majorBidi" w:hAnsiTheme="majorBidi" w:cstheme="majorBidi"/>
          <w:b/>
          <w:bCs/>
          <w:sz w:val="24"/>
          <w:szCs w:val="24"/>
        </w:rPr>
        <w:t> 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ldji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Université </w:t>
      </w:r>
      <w:r>
        <w:rPr>
          <w:rFonts w:asciiTheme="majorBidi" w:hAnsiTheme="majorBidi" w:cstheme="majorBidi"/>
          <w:b/>
          <w:bCs/>
          <w:sz w:val="24"/>
          <w:szCs w:val="24"/>
        </w:rPr>
        <w:t>:</w:t>
      </w:r>
      <w:r>
        <w:rPr>
          <w:rFonts w:asciiTheme="majorBidi" w:hAnsiTheme="majorBidi" w:cstheme="majorBidi"/>
          <w:sz w:val="24"/>
          <w:szCs w:val="24"/>
        </w:rPr>
        <w:t xml:space="preserve"> Batna 1</w:t>
      </w:r>
    </w:p>
    <w:p w14:paraId="45F78E98" w14:textId="77777777" w:rsidR="00BC6D48" w:rsidRDefault="00BC6D48" w:rsidP="00BC6D48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mail</w:t>
      </w:r>
      <w:r>
        <w:rPr>
          <w:rFonts w:asciiTheme="majorBidi" w:hAnsiTheme="majorBidi" w:cstheme="majorBidi"/>
          <w:b/>
          <w:bCs/>
          <w:sz w:val="24"/>
          <w:szCs w:val="24"/>
        </w:rPr>
        <w:t> 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ab/>
      </w:r>
      <w:hyperlink r:id="rId7" w:history="1">
        <w:r>
          <w:rPr>
            <w:rStyle w:val="Lienhypertexte"/>
            <w:rFonts w:asciiTheme="majorBidi" w:hAnsiTheme="majorBidi" w:cstheme="majorBidi"/>
            <w:sz w:val="24"/>
            <w:szCs w:val="24"/>
          </w:rPr>
          <w:t>aldjia.boucetta@univ-batna.dz</w:t>
        </w:r>
      </w:hyperlink>
    </w:p>
    <w:p w14:paraId="45264A64" w14:textId="77777777" w:rsidR="00BC6D48" w:rsidRDefault="00BC6D48" w:rsidP="00BC6D48">
      <w:pPr>
        <w:spacing w:after="0"/>
        <w:ind w:firstLine="708"/>
        <w:rPr>
          <w:rFonts w:asciiTheme="majorBidi" w:hAnsiTheme="majorBidi" w:cstheme="majorBidi"/>
          <w:sz w:val="24"/>
          <w:szCs w:val="24"/>
        </w:rPr>
      </w:pPr>
    </w:p>
    <w:tbl>
      <w:tblPr>
        <w:tblStyle w:val="Grilledutableau"/>
        <w:tblW w:w="8217" w:type="dxa"/>
        <w:tblLook w:val="04A0" w:firstRow="1" w:lastRow="0" w:firstColumn="1" w:lastColumn="0" w:noHBand="0" w:noVBand="1"/>
      </w:tblPr>
      <w:tblGrid>
        <w:gridCol w:w="1363"/>
        <w:gridCol w:w="6854"/>
      </w:tblGrid>
      <w:tr w:rsidR="00BC6D48" w14:paraId="246D5FD4" w14:textId="77777777" w:rsidTr="00BC6D48">
        <w:trPr>
          <w:trHeight w:val="1029"/>
        </w:trPr>
        <w:tc>
          <w:tcPr>
            <w:tcW w:w="13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9A39271" w14:textId="77777777" w:rsidR="00BC6D48" w:rsidRDefault="00BC6D48" w:rsidP="00BC6D48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hème 1 :</w:t>
            </w:r>
          </w:p>
        </w:tc>
        <w:tc>
          <w:tcPr>
            <w:tcW w:w="68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335DB34" w14:textId="77777777" w:rsidR="00BC6D48" w:rsidRDefault="00BC6D48" w:rsidP="00BC6D48">
            <w:pPr>
              <w:shd w:val="clear" w:color="auto" w:fill="FFFFFF"/>
              <w:spacing w:after="0"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4275824" w14:textId="77777777" w:rsidR="00BC6D48" w:rsidRDefault="00BC6D48" w:rsidP="00BC6D48">
            <w:pPr>
              <w:shd w:val="clear" w:color="auto" w:fill="FFFFFF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utomatic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afety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elm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tectio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usi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e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Learning techniques </w:t>
            </w:r>
          </w:p>
        </w:tc>
      </w:tr>
      <w:tr w:rsidR="00BC6D48" w14:paraId="1DF15ECB" w14:textId="77777777" w:rsidTr="00BC6D48">
        <w:trPr>
          <w:trHeight w:val="1029"/>
        </w:trPr>
        <w:tc>
          <w:tcPr>
            <w:tcW w:w="13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3022082" w14:textId="77777777" w:rsidR="00BC6D48" w:rsidRDefault="00BC6D48" w:rsidP="00BC6D48">
            <w:pPr>
              <w:spacing w:after="0"/>
              <w:rPr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hème 2 :</w:t>
            </w:r>
          </w:p>
        </w:tc>
        <w:tc>
          <w:tcPr>
            <w:tcW w:w="68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A5E28F" w14:textId="77777777" w:rsidR="00BC6D48" w:rsidRDefault="00BC6D48" w:rsidP="00BC6D48">
            <w:pPr>
              <w:shd w:val="clear" w:color="auto" w:fill="FFFFFF"/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ynamic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ystrok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echnique for a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ecur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uthenticatio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ystem</w:t>
            </w:r>
          </w:p>
        </w:tc>
      </w:tr>
      <w:tr w:rsidR="00BC6D48" w14:paraId="0DDB6C70" w14:textId="77777777" w:rsidTr="00BC6D48">
        <w:trPr>
          <w:trHeight w:val="1029"/>
        </w:trPr>
        <w:tc>
          <w:tcPr>
            <w:tcW w:w="13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CE593A" w14:textId="77777777" w:rsidR="00BC6D48" w:rsidRDefault="00BC6D48" w:rsidP="00BC6D48">
            <w:pPr>
              <w:spacing w:after="0"/>
              <w:rPr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hème 3 :</w:t>
            </w:r>
          </w:p>
        </w:tc>
        <w:tc>
          <w:tcPr>
            <w:tcW w:w="68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A41EAD9" w14:textId="77777777" w:rsidR="00BC6D48" w:rsidRDefault="00BC6D48" w:rsidP="00BC6D48">
            <w:pPr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olorizi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storing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ld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photo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wit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ep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Learning </w:t>
            </w:r>
          </w:p>
        </w:tc>
      </w:tr>
    </w:tbl>
    <w:p w14:paraId="35DBC3DA" w14:textId="77777777" w:rsidR="00BC6D48" w:rsidRDefault="00BC6D48" w:rsidP="00BC6D48">
      <w:pPr>
        <w:spacing w:after="0"/>
        <w:rPr>
          <w:rFonts w:asciiTheme="minorHAnsi" w:hAnsiTheme="minorHAnsi" w:cstheme="minorBidi"/>
          <w:sz w:val="24"/>
          <w:szCs w:val="24"/>
        </w:rPr>
      </w:pPr>
    </w:p>
    <w:p w14:paraId="2A21AD7B" w14:textId="77777777" w:rsidR="00BC6D48" w:rsidRPr="00D8583E" w:rsidRDefault="00BC6D48" w:rsidP="00BC6D48">
      <w:pPr>
        <w:jc w:val="both"/>
        <w:rPr>
          <w:sz w:val="24"/>
          <w:szCs w:val="24"/>
        </w:rPr>
      </w:pPr>
      <w:r w:rsidRPr="00D8583E">
        <w:rPr>
          <w:b/>
          <w:bCs/>
          <w:sz w:val="24"/>
          <w:szCs w:val="24"/>
          <w:u w:val="single"/>
        </w:rPr>
        <w:t>Nom</w:t>
      </w:r>
      <w:r w:rsidRPr="00D8583E">
        <w:rPr>
          <w:b/>
          <w:bCs/>
          <w:sz w:val="24"/>
          <w:szCs w:val="24"/>
        </w:rPr>
        <w:t> :</w:t>
      </w:r>
      <w:r w:rsidRPr="00D8583E">
        <w:rPr>
          <w:sz w:val="24"/>
          <w:szCs w:val="24"/>
        </w:rPr>
        <w:t xml:space="preserve"> BOUSSAAD</w:t>
      </w:r>
      <w:r w:rsidRPr="00D8583E">
        <w:rPr>
          <w:sz w:val="24"/>
          <w:szCs w:val="24"/>
        </w:rPr>
        <w:tab/>
      </w:r>
      <w:r w:rsidRPr="00D8583E">
        <w:rPr>
          <w:sz w:val="24"/>
          <w:szCs w:val="24"/>
        </w:rPr>
        <w:tab/>
      </w:r>
      <w:r w:rsidRPr="00D8583E">
        <w:rPr>
          <w:b/>
          <w:bCs/>
          <w:sz w:val="24"/>
          <w:szCs w:val="24"/>
          <w:u w:val="single"/>
        </w:rPr>
        <w:t>Prénom</w:t>
      </w:r>
      <w:r w:rsidRPr="00D8583E">
        <w:rPr>
          <w:b/>
          <w:bCs/>
          <w:sz w:val="24"/>
          <w:szCs w:val="24"/>
        </w:rPr>
        <w:t> :</w:t>
      </w:r>
      <w:r w:rsidRPr="00D8583E">
        <w:rPr>
          <w:sz w:val="24"/>
          <w:szCs w:val="24"/>
        </w:rPr>
        <w:t xml:space="preserve"> Leïla </w:t>
      </w:r>
      <w:r w:rsidRPr="00D8583E">
        <w:rPr>
          <w:sz w:val="24"/>
          <w:szCs w:val="24"/>
        </w:rPr>
        <w:tab/>
      </w:r>
      <w:r w:rsidRPr="00D8583E">
        <w:rPr>
          <w:sz w:val="24"/>
          <w:szCs w:val="24"/>
        </w:rPr>
        <w:tab/>
      </w:r>
      <w:r w:rsidRPr="00D8583E">
        <w:rPr>
          <w:b/>
          <w:bCs/>
          <w:sz w:val="24"/>
          <w:szCs w:val="24"/>
          <w:u w:val="single"/>
        </w:rPr>
        <w:t>Université </w:t>
      </w:r>
      <w:r w:rsidRPr="00D8583E">
        <w:rPr>
          <w:b/>
          <w:bCs/>
          <w:sz w:val="24"/>
          <w:szCs w:val="24"/>
        </w:rPr>
        <w:t>:</w:t>
      </w:r>
      <w:r w:rsidRPr="00D8583E">
        <w:rPr>
          <w:sz w:val="24"/>
          <w:szCs w:val="24"/>
        </w:rPr>
        <w:t xml:space="preserve"> Batna 1</w:t>
      </w:r>
    </w:p>
    <w:p w14:paraId="690914B5" w14:textId="77777777" w:rsidR="00BC6D48" w:rsidRPr="00D8583E" w:rsidRDefault="00BC6D48" w:rsidP="00BC6D48">
      <w:pPr>
        <w:spacing w:after="0"/>
        <w:rPr>
          <w:rStyle w:val="Lienhypertexte"/>
          <w:sz w:val="24"/>
          <w:szCs w:val="24"/>
        </w:rPr>
      </w:pPr>
      <w:r w:rsidRPr="00D8583E">
        <w:rPr>
          <w:b/>
          <w:bCs/>
          <w:sz w:val="24"/>
          <w:szCs w:val="24"/>
          <w:u w:val="single"/>
        </w:rPr>
        <w:t>Email</w:t>
      </w:r>
      <w:r w:rsidRPr="00D8583E">
        <w:rPr>
          <w:b/>
          <w:bCs/>
          <w:sz w:val="24"/>
          <w:szCs w:val="24"/>
        </w:rPr>
        <w:t> :</w:t>
      </w:r>
      <w:r w:rsidRPr="00D8583E">
        <w:rPr>
          <w:sz w:val="24"/>
          <w:szCs w:val="24"/>
        </w:rPr>
        <w:t xml:space="preserve"> </w:t>
      </w:r>
      <w:r w:rsidRPr="00D8583E">
        <w:rPr>
          <w:sz w:val="24"/>
          <w:szCs w:val="24"/>
        </w:rPr>
        <w:tab/>
      </w:r>
      <w:hyperlink r:id="rId8" w:history="1">
        <w:r w:rsidRPr="00D8583E">
          <w:rPr>
            <w:rStyle w:val="Lienhypertexte"/>
            <w:sz w:val="24"/>
            <w:szCs w:val="24"/>
          </w:rPr>
          <w:t>boussaad.mous@</w:t>
        </w:r>
        <w:r w:rsidRPr="00D8583E">
          <w:rPr>
            <w:rStyle w:val="Lienhypertexte"/>
            <w:rFonts w:hint="eastAsia"/>
            <w:sz w:val="24"/>
            <w:szCs w:val="24"/>
          </w:rPr>
          <w:t>gmail.com</w:t>
        </w:r>
      </w:hyperlink>
    </w:p>
    <w:p w14:paraId="1C6C5978" w14:textId="77777777" w:rsidR="00BC6D48" w:rsidRPr="00D8583E" w:rsidRDefault="004B0E8F" w:rsidP="00BC6D48">
      <w:pPr>
        <w:spacing w:after="0"/>
        <w:ind w:left="708" w:firstLine="708"/>
        <w:rPr>
          <w:sz w:val="24"/>
          <w:szCs w:val="24"/>
        </w:rPr>
      </w:pPr>
      <w:hyperlink r:id="rId9" w:history="1">
        <w:r w:rsidR="00BC6D48" w:rsidRPr="00D8583E">
          <w:rPr>
            <w:rStyle w:val="Lienhypertexte"/>
            <w:sz w:val="24"/>
            <w:szCs w:val="24"/>
          </w:rPr>
          <w:t>Leila.boussaad@univ-batna.dz</w:t>
        </w:r>
      </w:hyperlink>
    </w:p>
    <w:p w14:paraId="03B111C9" w14:textId="77777777" w:rsidR="00BC6D48" w:rsidRPr="00D8583E" w:rsidRDefault="00BC6D48" w:rsidP="00BC6D48">
      <w:pPr>
        <w:spacing w:after="0"/>
        <w:ind w:firstLine="708"/>
        <w:rPr>
          <w:sz w:val="24"/>
          <w:szCs w:val="24"/>
        </w:rPr>
      </w:pPr>
    </w:p>
    <w:tbl>
      <w:tblPr>
        <w:tblStyle w:val="Grilledutableau"/>
        <w:tblW w:w="15614" w:type="dxa"/>
        <w:tblLook w:val="04A0" w:firstRow="1" w:lastRow="0" w:firstColumn="1" w:lastColumn="0" w:noHBand="0" w:noVBand="1"/>
      </w:tblPr>
      <w:tblGrid>
        <w:gridCol w:w="1317"/>
        <w:gridCol w:w="14297"/>
      </w:tblGrid>
      <w:tr w:rsidR="00BC6D48" w:rsidRPr="00100199" w14:paraId="54B5D3EB" w14:textId="77777777" w:rsidTr="00BC6D48">
        <w:trPr>
          <w:trHeight w:val="1029"/>
        </w:trPr>
        <w:tc>
          <w:tcPr>
            <w:tcW w:w="1317" w:type="dxa"/>
            <w:vAlign w:val="center"/>
          </w:tcPr>
          <w:p w14:paraId="2395BB00" w14:textId="77777777" w:rsidR="00BC6D48" w:rsidRPr="00100199" w:rsidRDefault="00BC6D48" w:rsidP="005A33B4">
            <w:pPr>
              <w:rPr>
                <w:b/>
                <w:bCs/>
                <w:sz w:val="24"/>
                <w:szCs w:val="24"/>
                <w:u w:val="single"/>
                <w:lang w:val="en-US"/>
              </w:rPr>
            </w:pPr>
            <w:proofErr w:type="spellStart"/>
            <w:r w:rsidRPr="00100199">
              <w:rPr>
                <w:b/>
                <w:bCs/>
                <w:sz w:val="24"/>
                <w:szCs w:val="24"/>
                <w:u w:val="single"/>
                <w:lang w:val="en-US"/>
              </w:rPr>
              <w:t>Thème</w:t>
            </w:r>
            <w:proofErr w:type="spellEnd"/>
            <w:r w:rsidRPr="00100199">
              <w:rPr>
                <w:b/>
                <w:bCs/>
                <w:sz w:val="24"/>
                <w:szCs w:val="24"/>
                <w:u w:val="single"/>
                <w:lang w:val="en-US"/>
              </w:rPr>
              <w:t xml:space="preserve"> 1 :</w:t>
            </w:r>
          </w:p>
        </w:tc>
        <w:tc>
          <w:tcPr>
            <w:tcW w:w="14297" w:type="dxa"/>
            <w:vAlign w:val="center"/>
          </w:tcPr>
          <w:p w14:paraId="4233B50F" w14:textId="77777777" w:rsidR="00BC6D48" w:rsidRPr="00100199" w:rsidRDefault="00BC6D48" w:rsidP="005A33B4">
            <w:pPr>
              <w:rPr>
                <w:sz w:val="24"/>
                <w:szCs w:val="24"/>
                <w:lang w:val="en-US"/>
              </w:rPr>
            </w:pPr>
            <w:r w:rsidRPr="00100199">
              <w:rPr>
                <w:sz w:val="24"/>
                <w:szCs w:val="24"/>
                <w:lang w:val="en-US"/>
              </w:rPr>
              <w:t xml:space="preserve">Iris recognition using machine learning (Reconnaissance de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l'iris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grâce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à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l'apprentissage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automatique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)</w:t>
            </w:r>
          </w:p>
        </w:tc>
      </w:tr>
      <w:tr w:rsidR="00BC6D48" w:rsidRPr="00100199" w14:paraId="5AEBADCF" w14:textId="77777777" w:rsidTr="00BC6D48">
        <w:trPr>
          <w:trHeight w:val="1029"/>
        </w:trPr>
        <w:tc>
          <w:tcPr>
            <w:tcW w:w="1317" w:type="dxa"/>
            <w:vAlign w:val="center"/>
          </w:tcPr>
          <w:p w14:paraId="5E8FC58C" w14:textId="77777777" w:rsidR="00BC6D48" w:rsidRPr="00100199" w:rsidRDefault="00BC6D48" w:rsidP="005A33B4">
            <w:pPr>
              <w:rPr>
                <w:b/>
                <w:bCs/>
                <w:sz w:val="24"/>
                <w:szCs w:val="24"/>
                <w:u w:val="single"/>
                <w:lang w:val="en-US"/>
              </w:rPr>
            </w:pPr>
            <w:proofErr w:type="spellStart"/>
            <w:r w:rsidRPr="00100199">
              <w:rPr>
                <w:b/>
                <w:bCs/>
                <w:sz w:val="24"/>
                <w:szCs w:val="24"/>
                <w:u w:val="single"/>
                <w:lang w:val="en-US"/>
              </w:rPr>
              <w:t>Thème</w:t>
            </w:r>
            <w:proofErr w:type="spellEnd"/>
            <w:r w:rsidRPr="00100199">
              <w:rPr>
                <w:b/>
                <w:bCs/>
                <w:sz w:val="24"/>
                <w:szCs w:val="24"/>
                <w:u w:val="single"/>
                <w:lang w:val="en-US"/>
              </w:rPr>
              <w:t xml:space="preserve"> 2 :</w:t>
            </w:r>
          </w:p>
        </w:tc>
        <w:tc>
          <w:tcPr>
            <w:tcW w:w="14297" w:type="dxa"/>
            <w:vAlign w:val="center"/>
          </w:tcPr>
          <w:p w14:paraId="4C9A6A45" w14:textId="77777777" w:rsidR="00BC6D48" w:rsidRPr="00100199" w:rsidRDefault="00BC6D48" w:rsidP="005A33B4">
            <w:pPr>
              <w:rPr>
                <w:sz w:val="24"/>
                <w:szCs w:val="24"/>
                <w:lang w:val="en-US"/>
              </w:rPr>
            </w:pPr>
            <w:r w:rsidRPr="006122D1">
              <w:rPr>
                <w:sz w:val="24"/>
                <w:szCs w:val="24"/>
                <w:lang w:val="en-US"/>
              </w:rPr>
              <w:t xml:space="preserve">Detecting liveness of fingerprint based on deep Convolutional Neural Network. </w:t>
            </w:r>
            <w:r w:rsidRPr="00100199">
              <w:rPr>
                <w:sz w:val="24"/>
                <w:szCs w:val="24"/>
                <w:lang w:val="en-US"/>
              </w:rPr>
              <w:t>(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Détection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de la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vivacité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des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empreintes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digitales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basée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sur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les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réseaux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100199">
              <w:rPr>
                <w:sz w:val="24"/>
                <w:szCs w:val="24"/>
                <w:lang w:val="en-US"/>
              </w:rPr>
              <w:t>neuronaux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convolutifs</w:t>
            </w:r>
            <w:proofErr w:type="spellEnd"/>
            <w:proofErr w:type="gramEnd"/>
            <w:r w:rsidRPr="00100199">
              <w:rPr>
                <w:sz w:val="24"/>
                <w:szCs w:val="24"/>
                <w:lang w:val="en-US"/>
              </w:rPr>
              <w:t xml:space="preserve"> 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profond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>.</w:t>
            </w:r>
          </w:p>
        </w:tc>
      </w:tr>
      <w:tr w:rsidR="00BC6D48" w:rsidRPr="00100199" w14:paraId="357FAC58" w14:textId="77777777" w:rsidTr="00BC6D48">
        <w:trPr>
          <w:trHeight w:val="1029"/>
        </w:trPr>
        <w:tc>
          <w:tcPr>
            <w:tcW w:w="1317" w:type="dxa"/>
            <w:vAlign w:val="center"/>
          </w:tcPr>
          <w:p w14:paraId="1E77C8C0" w14:textId="77777777" w:rsidR="00BC6D48" w:rsidRPr="00100199" w:rsidRDefault="00BC6D48" w:rsidP="005A33B4">
            <w:pPr>
              <w:rPr>
                <w:b/>
                <w:bCs/>
                <w:sz w:val="24"/>
                <w:szCs w:val="24"/>
                <w:u w:val="single"/>
                <w:lang w:val="en-US"/>
              </w:rPr>
            </w:pPr>
            <w:proofErr w:type="spellStart"/>
            <w:r w:rsidRPr="00100199">
              <w:rPr>
                <w:b/>
                <w:bCs/>
                <w:sz w:val="24"/>
                <w:szCs w:val="24"/>
                <w:u w:val="single"/>
                <w:lang w:val="en-US"/>
              </w:rPr>
              <w:t>Thème</w:t>
            </w:r>
            <w:proofErr w:type="spellEnd"/>
            <w:r w:rsidRPr="00100199">
              <w:rPr>
                <w:b/>
                <w:bCs/>
                <w:sz w:val="24"/>
                <w:szCs w:val="24"/>
                <w:u w:val="single"/>
                <w:lang w:val="en-US"/>
              </w:rPr>
              <w:t xml:space="preserve"> 3 :</w:t>
            </w:r>
          </w:p>
        </w:tc>
        <w:tc>
          <w:tcPr>
            <w:tcW w:w="14297" w:type="dxa"/>
            <w:vAlign w:val="center"/>
          </w:tcPr>
          <w:p w14:paraId="745D2C76" w14:textId="77777777" w:rsidR="00BC6D48" w:rsidRPr="00283B34" w:rsidRDefault="00BC6D48" w:rsidP="005A33B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</w:t>
            </w:r>
            <w:r w:rsidRPr="00283B34">
              <w:rPr>
                <w:sz w:val="24"/>
                <w:szCs w:val="24"/>
                <w:lang w:val="en-US"/>
              </w:rPr>
              <w:t xml:space="preserve">one fractures </w:t>
            </w:r>
            <w:r>
              <w:rPr>
                <w:sz w:val="24"/>
                <w:szCs w:val="24"/>
                <w:lang w:val="en-US"/>
              </w:rPr>
              <w:t xml:space="preserve">detection </w:t>
            </w:r>
            <w:r w:rsidRPr="00283B34">
              <w:rPr>
                <w:sz w:val="24"/>
                <w:szCs w:val="24"/>
                <w:lang w:val="en-US"/>
              </w:rPr>
              <w:t xml:space="preserve">using </w:t>
            </w:r>
            <w:r>
              <w:rPr>
                <w:sz w:val="24"/>
                <w:szCs w:val="24"/>
                <w:lang w:val="en-US"/>
              </w:rPr>
              <w:t>deep learning techniques (</w:t>
            </w:r>
            <w:proofErr w:type="spellStart"/>
            <w:r>
              <w:rPr>
                <w:sz w:val="24"/>
                <w:szCs w:val="24"/>
                <w:lang w:val="en-US"/>
              </w:rPr>
              <w:t>Détection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des fractures </w:t>
            </w:r>
            <w:proofErr w:type="spellStart"/>
            <w:r>
              <w:rPr>
                <w:sz w:val="24"/>
                <w:szCs w:val="24"/>
                <w:lang w:val="en-US"/>
              </w:rPr>
              <w:t>oseuses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US"/>
              </w:rPr>
              <w:t>basée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US"/>
              </w:rPr>
              <w:t>sur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le deep learning)</w:t>
            </w:r>
          </w:p>
        </w:tc>
      </w:tr>
      <w:tr w:rsidR="00BC6D48" w:rsidRPr="00100199" w14:paraId="2F38F68D" w14:textId="77777777" w:rsidTr="00BC6D48">
        <w:trPr>
          <w:trHeight w:val="1029"/>
        </w:trPr>
        <w:tc>
          <w:tcPr>
            <w:tcW w:w="1317" w:type="dxa"/>
            <w:vAlign w:val="center"/>
          </w:tcPr>
          <w:p w14:paraId="7E038102" w14:textId="77777777" w:rsidR="00BC6D48" w:rsidRPr="00100199" w:rsidRDefault="00BC6D48" w:rsidP="005A33B4">
            <w:pPr>
              <w:rPr>
                <w:b/>
                <w:bCs/>
                <w:sz w:val="24"/>
                <w:szCs w:val="24"/>
                <w:u w:val="single"/>
                <w:lang w:val="en-US"/>
              </w:rPr>
            </w:pPr>
            <w:proofErr w:type="spellStart"/>
            <w:r w:rsidRPr="00100199">
              <w:rPr>
                <w:b/>
                <w:bCs/>
                <w:sz w:val="24"/>
                <w:szCs w:val="24"/>
                <w:u w:val="single"/>
                <w:lang w:val="en-US"/>
              </w:rPr>
              <w:t>Thème</w:t>
            </w:r>
            <w:proofErr w:type="spellEnd"/>
            <w:r w:rsidRPr="00100199">
              <w:rPr>
                <w:b/>
                <w:bCs/>
                <w:sz w:val="24"/>
                <w:szCs w:val="24"/>
                <w:u w:val="single"/>
                <w:lang w:val="en-US"/>
              </w:rPr>
              <w:t xml:space="preserve"> 4:</w:t>
            </w:r>
          </w:p>
        </w:tc>
        <w:tc>
          <w:tcPr>
            <w:tcW w:w="14297" w:type="dxa"/>
            <w:vAlign w:val="center"/>
          </w:tcPr>
          <w:p w14:paraId="67793025" w14:textId="77777777" w:rsidR="00BC6D48" w:rsidRPr="00100199" w:rsidRDefault="00BC6D48" w:rsidP="005A33B4">
            <w:pPr>
              <w:rPr>
                <w:sz w:val="24"/>
                <w:szCs w:val="24"/>
                <w:lang w:val="en-US"/>
              </w:rPr>
            </w:pPr>
            <w:r w:rsidRPr="00100199">
              <w:rPr>
                <w:sz w:val="24"/>
                <w:szCs w:val="24"/>
                <w:lang w:val="en-US"/>
              </w:rPr>
              <w:t>Image caption generator using deep learning (Sous-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titrage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automatique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des images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basé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00199">
              <w:rPr>
                <w:sz w:val="24"/>
                <w:szCs w:val="24"/>
                <w:lang w:val="en-US"/>
              </w:rPr>
              <w:t>sur</w:t>
            </w:r>
            <w:proofErr w:type="spellEnd"/>
            <w:r w:rsidRPr="00100199">
              <w:rPr>
                <w:sz w:val="24"/>
                <w:szCs w:val="24"/>
                <w:lang w:val="en-US"/>
              </w:rPr>
              <w:t xml:space="preserve"> le deep learning)</w:t>
            </w:r>
          </w:p>
        </w:tc>
      </w:tr>
    </w:tbl>
    <w:p w14:paraId="233FFF87" w14:textId="77777777" w:rsidR="007F2543" w:rsidRDefault="007F2543" w:rsidP="007F2543">
      <w:pPr>
        <w:shd w:val="clear" w:color="auto" w:fill="FFFFFF"/>
        <w:spacing w:after="0" w:line="240" w:lineRule="auto"/>
        <w:rPr>
          <w:rFonts w:ascii="Arial" w:eastAsia="Times New Roman" w:hAnsi="Arial"/>
          <w:color w:val="222222"/>
        </w:rPr>
      </w:pPr>
      <w:r>
        <w:rPr>
          <w:rFonts w:ascii="Arial" w:hAnsi="Arial"/>
          <w:color w:val="222222"/>
        </w:rPr>
        <w:lastRenderedPageBreak/>
        <w:t>Adresse e-mail                 </w:t>
      </w:r>
      <w:proofErr w:type="spellStart"/>
      <w:r>
        <w:rPr>
          <w:rFonts w:ascii="Arial" w:hAnsi="Arial"/>
          <w:color w:val="222222"/>
        </w:rPr>
        <w:t>Noui</w:t>
      </w:r>
      <w:proofErr w:type="spellEnd"/>
      <w:r>
        <w:rPr>
          <w:rFonts w:ascii="Arial" w:hAnsi="Arial"/>
          <w:color w:val="222222"/>
        </w:rPr>
        <w:t xml:space="preserve"> </w:t>
      </w:r>
      <w:proofErr w:type="spellStart"/>
      <w:r>
        <w:rPr>
          <w:rFonts w:ascii="Arial" w:hAnsi="Arial"/>
          <w:color w:val="222222"/>
        </w:rPr>
        <w:t>Lemnouar</w:t>
      </w:r>
      <w:proofErr w:type="spellEnd"/>
    </w:p>
    <w:p w14:paraId="693A9E54" w14:textId="77777777" w:rsidR="007F2543" w:rsidRDefault="004B0E8F" w:rsidP="007F2543">
      <w:pPr>
        <w:shd w:val="clear" w:color="auto" w:fill="FFFFFF"/>
        <w:rPr>
          <w:rFonts w:ascii="Arial" w:hAnsi="Arial"/>
          <w:color w:val="222222"/>
        </w:rPr>
      </w:pPr>
      <w:hyperlink r:id="rId10" w:tgtFrame="_blank" w:history="1">
        <w:r w:rsidR="007F2543">
          <w:rPr>
            <w:rStyle w:val="Lienhypertexte"/>
            <w:color w:val="1155CC"/>
            <w:sz w:val="18"/>
            <w:szCs w:val="18"/>
          </w:rPr>
          <w:t>l.noui@univ-batna2.dz</w:t>
        </w:r>
      </w:hyperlink>
      <w:r w:rsidR="007F2543">
        <w:rPr>
          <w:rFonts w:ascii="Arial" w:hAnsi="Arial"/>
          <w:color w:val="222222"/>
        </w:rPr>
        <w:t>     </w:t>
      </w:r>
    </w:p>
    <w:p w14:paraId="08D8F6E1" w14:textId="77777777" w:rsidR="007F2543" w:rsidRDefault="007F2543" w:rsidP="007F2543">
      <w:pPr>
        <w:shd w:val="clear" w:color="auto" w:fill="FFFFFF"/>
        <w:rPr>
          <w:rFonts w:ascii="Arial" w:hAnsi="Arial"/>
          <w:color w:val="222222"/>
        </w:rPr>
      </w:pPr>
      <w:r>
        <w:rPr>
          <w:rFonts w:ascii="Arial" w:hAnsi="Arial"/>
          <w:color w:val="222222"/>
        </w:rPr>
        <w:t xml:space="preserve">1.   QR codes and </w:t>
      </w:r>
      <w:proofErr w:type="spellStart"/>
      <w:r>
        <w:rPr>
          <w:rFonts w:ascii="Arial" w:hAnsi="Arial"/>
          <w:color w:val="222222"/>
        </w:rPr>
        <w:t>Authentication</w:t>
      </w:r>
      <w:proofErr w:type="spellEnd"/>
    </w:p>
    <w:p w14:paraId="0683BA9B" w14:textId="11FC3630" w:rsidR="00C91C38" w:rsidRDefault="007F2543" w:rsidP="007F2543">
      <w:pPr>
        <w:shd w:val="clear" w:color="auto" w:fill="FFFFFF"/>
        <w:rPr>
          <w:rFonts w:ascii="Arial" w:hAnsi="Arial"/>
          <w:color w:val="222222"/>
        </w:rPr>
      </w:pPr>
      <w:r>
        <w:rPr>
          <w:rFonts w:ascii="Arial" w:hAnsi="Arial"/>
          <w:color w:val="222222"/>
        </w:rPr>
        <w:t>2.  Proposition of Control Access Method</w:t>
      </w:r>
    </w:p>
    <w:p w14:paraId="13B78577" w14:textId="77777777" w:rsidR="00C91C38" w:rsidRDefault="00C91C38">
      <w:pPr>
        <w:spacing w:after="160" w:line="259" w:lineRule="auto"/>
        <w:rPr>
          <w:rFonts w:ascii="Arial" w:hAnsi="Arial"/>
          <w:color w:val="222222"/>
        </w:rPr>
      </w:pPr>
      <w:r>
        <w:rPr>
          <w:rFonts w:ascii="Arial" w:hAnsi="Arial"/>
          <w:color w:val="222222"/>
        </w:rPr>
        <w:br w:type="page"/>
      </w:r>
    </w:p>
    <w:p w14:paraId="6ECC8635" w14:textId="267258F0" w:rsidR="00C91C38" w:rsidRDefault="00C91C38" w:rsidP="00C91C38">
      <w:pPr>
        <w:shd w:val="clear" w:color="auto" w:fill="FFFFFF"/>
        <w:rPr>
          <w:rFonts w:ascii="Arial" w:hAnsi="Arial"/>
          <w:color w:val="222222"/>
        </w:rPr>
      </w:pPr>
      <w:proofErr w:type="spellStart"/>
      <w:r w:rsidRPr="00C91C38">
        <w:rPr>
          <w:rFonts w:ascii="Arial" w:hAnsi="Arial"/>
          <w:color w:val="222222"/>
        </w:rPr>
        <w:lastRenderedPageBreak/>
        <w:t>Djazia</w:t>
      </w:r>
      <w:proofErr w:type="spellEnd"/>
      <w:r w:rsidRPr="00C91C38">
        <w:rPr>
          <w:rFonts w:ascii="Arial" w:hAnsi="Arial"/>
          <w:color w:val="222222"/>
        </w:rPr>
        <w:t xml:space="preserve"> ZEROUAL</w:t>
      </w:r>
    </w:p>
    <w:p w14:paraId="7D49E651" w14:textId="2E50D196" w:rsidR="00C91C38" w:rsidRDefault="004B0E8F" w:rsidP="00C91C38">
      <w:pPr>
        <w:shd w:val="clear" w:color="auto" w:fill="FFFFFF"/>
        <w:rPr>
          <w:rFonts w:ascii="Arial" w:hAnsi="Arial"/>
          <w:color w:val="222222"/>
        </w:rPr>
      </w:pPr>
      <w:hyperlink r:id="rId11" w:tgtFrame="_blank" w:history="1">
        <w:r w:rsidR="00C91C38">
          <w:rPr>
            <w:rStyle w:val="Lienhypertexte"/>
            <w:rFonts w:ascii="Roboto" w:hAnsi="Roboto"/>
            <w:color w:val="1155CC"/>
            <w:shd w:val="clear" w:color="auto" w:fill="FFFFFF"/>
          </w:rPr>
          <w:t>d.zeroual@univ-batna2.dz</w:t>
        </w:r>
      </w:hyperlink>
    </w:p>
    <w:p w14:paraId="426B18C6" w14:textId="013F271F" w:rsidR="00C91C38" w:rsidRPr="00C91C38" w:rsidRDefault="00C91C38" w:rsidP="00C91C38">
      <w:pPr>
        <w:shd w:val="clear" w:color="auto" w:fill="FFFFFF"/>
        <w:rPr>
          <w:rFonts w:ascii="Arial" w:hAnsi="Arial"/>
          <w:color w:val="222222"/>
        </w:rPr>
      </w:pPr>
      <w:r w:rsidRPr="00C91C38">
        <w:rPr>
          <w:rFonts w:ascii="Arial" w:hAnsi="Arial"/>
          <w:color w:val="222222"/>
        </w:rPr>
        <w:t>SUJET 1 : La mise en œuvre de la vision par ordinateur pour la sécurité</w:t>
      </w:r>
      <w:r>
        <w:rPr>
          <w:rFonts w:ascii="Arial" w:hAnsi="Arial"/>
          <w:color w:val="222222"/>
        </w:rPr>
        <w:t xml:space="preserve"> </w:t>
      </w:r>
      <w:r w:rsidRPr="00C91C38">
        <w:rPr>
          <w:rFonts w:ascii="Arial" w:hAnsi="Arial"/>
          <w:color w:val="222222"/>
        </w:rPr>
        <w:t xml:space="preserve">routière en </w:t>
      </w:r>
      <w:proofErr w:type="spellStart"/>
      <w:r w:rsidRPr="00C91C38">
        <w:rPr>
          <w:rFonts w:ascii="Arial" w:hAnsi="Arial"/>
          <w:color w:val="222222"/>
        </w:rPr>
        <w:t>cloud</w:t>
      </w:r>
      <w:proofErr w:type="spellEnd"/>
      <w:r w:rsidRPr="00C91C38">
        <w:rPr>
          <w:rFonts w:ascii="Arial" w:hAnsi="Arial"/>
          <w:color w:val="222222"/>
        </w:rPr>
        <w:t xml:space="preserve"> </w:t>
      </w:r>
      <w:proofErr w:type="spellStart"/>
      <w:r w:rsidRPr="00C91C38">
        <w:rPr>
          <w:rFonts w:ascii="Arial" w:hAnsi="Arial"/>
          <w:color w:val="222222"/>
        </w:rPr>
        <w:t>computing</w:t>
      </w:r>
      <w:proofErr w:type="spellEnd"/>
    </w:p>
    <w:p w14:paraId="27E21D32" w14:textId="50087B90" w:rsidR="00AC284A" w:rsidRDefault="00C91C38" w:rsidP="00C91C38">
      <w:pPr>
        <w:shd w:val="clear" w:color="auto" w:fill="FFFFFF"/>
        <w:rPr>
          <w:rFonts w:ascii="Arial" w:hAnsi="Arial"/>
          <w:color w:val="222222"/>
        </w:rPr>
      </w:pPr>
      <w:r w:rsidRPr="00C91C38">
        <w:rPr>
          <w:rFonts w:ascii="Arial" w:hAnsi="Arial"/>
          <w:color w:val="222222"/>
        </w:rPr>
        <w:t xml:space="preserve">SUJET 2 : Smart </w:t>
      </w:r>
      <w:proofErr w:type="spellStart"/>
      <w:r w:rsidRPr="00C91C38">
        <w:rPr>
          <w:rFonts w:ascii="Arial" w:hAnsi="Arial"/>
          <w:color w:val="222222"/>
        </w:rPr>
        <w:t>healthcare</w:t>
      </w:r>
      <w:proofErr w:type="spellEnd"/>
      <w:r w:rsidRPr="00C91C38">
        <w:rPr>
          <w:rFonts w:ascii="Arial" w:hAnsi="Arial"/>
          <w:color w:val="222222"/>
        </w:rPr>
        <w:t xml:space="preserve"> monitoring system.</w:t>
      </w:r>
    </w:p>
    <w:p w14:paraId="70791954" w14:textId="77777777" w:rsidR="00AC284A" w:rsidRDefault="00AC284A">
      <w:pPr>
        <w:spacing w:after="160" w:line="259" w:lineRule="auto"/>
        <w:rPr>
          <w:rFonts w:ascii="Arial" w:hAnsi="Arial"/>
          <w:color w:val="222222"/>
        </w:rPr>
      </w:pPr>
      <w:r>
        <w:rPr>
          <w:rFonts w:ascii="Arial" w:hAnsi="Arial"/>
          <w:color w:val="222222"/>
        </w:rPr>
        <w:br w:type="page"/>
      </w:r>
    </w:p>
    <w:tbl>
      <w:tblPr>
        <w:tblW w:w="36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2"/>
      </w:tblGrid>
      <w:tr w:rsidR="00AC284A" w:rsidRPr="00AC284A" w14:paraId="49F75CC9" w14:textId="77777777" w:rsidTr="00AC284A">
        <w:trPr>
          <w:trHeight w:val="315"/>
        </w:trPr>
        <w:tc>
          <w:tcPr>
            <w:tcW w:w="365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A4DE77" w14:textId="5D8D60B1" w:rsidR="00AC284A" w:rsidRPr="00AC284A" w:rsidRDefault="00AC284A" w:rsidP="00A22DDC">
            <w:pPr>
              <w:spacing w:after="0" w:line="240" w:lineRule="auto"/>
              <w:rPr>
                <w:rFonts w:ascii="Arial" w:eastAsia="Times New Roman" w:hAnsi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eastAsia="Times New Roman" w:hAnsi="Arial"/>
                <w:sz w:val="20"/>
                <w:szCs w:val="20"/>
                <w:lang w:val="en-US"/>
              </w:rPr>
              <w:lastRenderedPageBreak/>
              <w:t>B</w:t>
            </w:r>
            <w:r w:rsidRPr="00AC284A">
              <w:rPr>
                <w:rFonts w:ascii="Arial" w:eastAsia="Times New Roman" w:hAnsi="Arial"/>
                <w:sz w:val="20"/>
                <w:szCs w:val="20"/>
                <w:lang w:val="en-US"/>
              </w:rPr>
              <w:t>eddiaf</w:t>
            </w:r>
            <w:proofErr w:type="spellEnd"/>
            <w:r w:rsidRPr="00AC284A">
              <w:rPr>
                <w:rFonts w:ascii="Arial" w:eastAsia="Times New Roman" w:hAnsi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eastAsia="Times New Roman" w:hAnsi="Arial"/>
                <w:sz w:val="20"/>
                <w:szCs w:val="20"/>
                <w:lang w:val="en-US"/>
              </w:rPr>
              <w:t>A</w:t>
            </w:r>
            <w:r w:rsidRPr="00AC284A">
              <w:rPr>
                <w:rFonts w:ascii="Arial" w:eastAsia="Times New Roman" w:hAnsi="Arial"/>
                <w:sz w:val="20"/>
                <w:szCs w:val="20"/>
                <w:lang w:val="en-US"/>
              </w:rPr>
              <w:t>li</w:t>
            </w:r>
          </w:p>
        </w:tc>
      </w:tr>
    </w:tbl>
    <w:p w14:paraId="05881133" w14:textId="77777777" w:rsidR="00C91C38" w:rsidRPr="00C91C38" w:rsidRDefault="00C91C38" w:rsidP="00C91C38">
      <w:pPr>
        <w:shd w:val="clear" w:color="auto" w:fill="FFFFFF"/>
        <w:rPr>
          <w:rFonts w:ascii="Arial" w:hAnsi="Arial"/>
          <w:color w:val="222222"/>
        </w:rPr>
      </w:pPr>
    </w:p>
    <w:tbl>
      <w:tblPr>
        <w:tblW w:w="1043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37"/>
      </w:tblGrid>
      <w:tr w:rsidR="00AC284A" w:rsidRPr="00AC284A" w14:paraId="29CB7A2F" w14:textId="77777777" w:rsidTr="00291BE5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433EC2" w14:textId="77777777" w:rsidR="00AC284A" w:rsidRPr="00AC284A" w:rsidRDefault="00AC284A" w:rsidP="00291BE5">
            <w:pPr>
              <w:spacing w:after="0" w:line="240" w:lineRule="auto"/>
              <w:rPr>
                <w:rFonts w:ascii="Arial" w:eastAsia="Times New Roman" w:hAnsi="Arial"/>
                <w:sz w:val="20"/>
                <w:szCs w:val="20"/>
                <w:lang w:val="en-US"/>
              </w:rPr>
            </w:pPr>
            <w:r w:rsidRPr="00AC284A">
              <w:rPr>
                <w:rFonts w:ascii="Arial" w:eastAsia="Times New Roman" w:hAnsi="Arial"/>
                <w:sz w:val="20"/>
                <w:szCs w:val="20"/>
                <w:lang w:val="en-US"/>
              </w:rPr>
              <w:t>a.beddiaf@univ-batna2.dz</w:t>
            </w:r>
          </w:p>
        </w:tc>
      </w:tr>
    </w:tbl>
    <w:p w14:paraId="55BCA8B8" w14:textId="77777777" w:rsidR="007F2543" w:rsidRDefault="007F2543" w:rsidP="007F2543">
      <w:pPr>
        <w:shd w:val="clear" w:color="auto" w:fill="FFFFFF"/>
        <w:rPr>
          <w:rFonts w:ascii="Arial" w:hAnsi="Arial"/>
          <w:color w:val="222222"/>
        </w:rPr>
      </w:pPr>
    </w:p>
    <w:tbl>
      <w:tblPr>
        <w:tblW w:w="691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11"/>
      </w:tblGrid>
      <w:tr w:rsidR="00AC284A" w:rsidRPr="00AC284A" w14:paraId="73E10189" w14:textId="77777777" w:rsidTr="002D45E2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C3D39D9" w14:textId="77777777" w:rsidR="00AC284A" w:rsidRPr="00AC284A" w:rsidRDefault="00AC284A" w:rsidP="002D45E2">
            <w:pPr>
              <w:spacing w:after="0" w:line="240" w:lineRule="auto"/>
              <w:rPr>
                <w:rFonts w:ascii="Arial" w:eastAsia="Times New Roman" w:hAnsi="Arial"/>
                <w:sz w:val="20"/>
                <w:szCs w:val="20"/>
                <w:lang w:val="en-US"/>
              </w:rPr>
            </w:pPr>
            <w:r w:rsidRPr="00AC284A">
              <w:rPr>
                <w:rFonts w:ascii="Arial" w:eastAsia="Times New Roman" w:hAnsi="Arial"/>
                <w:sz w:val="20"/>
                <w:szCs w:val="20"/>
                <w:lang w:val="en-US"/>
              </w:rPr>
              <w:t xml:space="preserve">3d watermarking; </w:t>
            </w:r>
            <w:proofErr w:type="spellStart"/>
            <w:r w:rsidRPr="00AC284A">
              <w:rPr>
                <w:rFonts w:ascii="Arial" w:eastAsia="Times New Roman" w:hAnsi="Arial"/>
                <w:sz w:val="20"/>
                <w:szCs w:val="20"/>
                <w:lang w:val="en-US"/>
              </w:rPr>
              <w:t>développement</w:t>
            </w:r>
            <w:proofErr w:type="spellEnd"/>
            <w:r w:rsidRPr="00AC284A">
              <w:rPr>
                <w:rFonts w:ascii="Arial" w:eastAsia="Times New Roman" w:hAnsi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C284A">
              <w:rPr>
                <w:rFonts w:ascii="Arial" w:eastAsia="Times New Roman" w:hAnsi="Arial"/>
                <w:sz w:val="20"/>
                <w:szCs w:val="20"/>
                <w:lang w:val="en-US"/>
              </w:rPr>
              <w:t>d'application</w:t>
            </w:r>
            <w:proofErr w:type="spellEnd"/>
            <w:r w:rsidRPr="00AC284A">
              <w:rPr>
                <w:rFonts w:ascii="Arial" w:eastAsia="Times New Roman" w:hAnsi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C284A">
              <w:rPr>
                <w:rFonts w:ascii="Arial" w:eastAsia="Times New Roman" w:hAnsi="Arial"/>
                <w:sz w:val="20"/>
                <w:szCs w:val="20"/>
                <w:lang w:val="en-US"/>
              </w:rPr>
              <w:t>d'entreprise</w:t>
            </w:r>
            <w:proofErr w:type="spellEnd"/>
            <w:r w:rsidRPr="00AC284A">
              <w:rPr>
                <w:rFonts w:ascii="Arial" w:eastAsia="Times New Roman" w:hAnsi="Arial"/>
                <w:sz w:val="20"/>
                <w:szCs w:val="20"/>
                <w:lang w:val="en-US"/>
              </w:rPr>
              <w:t xml:space="preserve"> avec JEE</w:t>
            </w:r>
          </w:p>
        </w:tc>
      </w:tr>
    </w:tbl>
    <w:p w14:paraId="14546005" w14:textId="73C0D611" w:rsidR="00073D6C" w:rsidRDefault="00073D6C" w:rsidP="007F2543">
      <w:pPr>
        <w:rPr>
          <w:rFonts w:ascii="Arial" w:hAnsi="Arial"/>
          <w:color w:val="222222"/>
        </w:rPr>
      </w:pPr>
    </w:p>
    <w:p w14:paraId="47E14C67" w14:textId="77777777" w:rsidR="00073D6C" w:rsidRDefault="00073D6C">
      <w:pPr>
        <w:spacing w:after="160" w:line="259" w:lineRule="auto"/>
        <w:rPr>
          <w:rFonts w:ascii="Arial" w:hAnsi="Arial"/>
          <w:color w:val="222222"/>
        </w:rPr>
      </w:pPr>
      <w:r>
        <w:rPr>
          <w:rFonts w:ascii="Arial" w:hAnsi="Arial"/>
          <w:color w:val="222222"/>
        </w:rPr>
        <w:br w:type="page"/>
      </w:r>
    </w:p>
    <w:p w14:paraId="4D222C4D" w14:textId="77777777" w:rsidR="00073D6C" w:rsidRDefault="00073D6C" w:rsidP="00073D6C">
      <w:pPr>
        <w:spacing w:after="0" w:line="240" w:lineRule="auto"/>
        <w:rPr>
          <w:rFonts w:ascii="Arial" w:eastAsia="Times New Roman" w:hAnsi="Arial"/>
          <w:color w:val="222222"/>
          <w:sz w:val="24"/>
          <w:szCs w:val="24"/>
          <w:shd w:val="clear" w:color="auto" w:fill="FFFFFF"/>
          <w:lang w:val="en-US"/>
        </w:rPr>
      </w:pPr>
    </w:p>
    <w:p w14:paraId="2F9D4526" w14:textId="77777777" w:rsidR="00073D6C" w:rsidRDefault="00073D6C" w:rsidP="00073D6C">
      <w:pPr>
        <w:spacing w:after="0" w:line="240" w:lineRule="auto"/>
        <w:rPr>
          <w:rFonts w:ascii="Arial" w:eastAsia="Times New Roman" w:hAnsi="Arial"/>
          <w:color w:val="222222"/>
          <w:sz w:val="24"/>
          <w:szCs w:val="24"/>
          <w:shd w:val="clear" w:color="auto" w:fill="FFFFFF"/>
          <w:lang w:val="en-US"/>
        </w:rPr>
      </w:pPr>
    </w:p>
    <w:tbl>
      <w:tblPr>
        <w:tblW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9542"/>
        <w:gridCol w:w="6"/>
      </w:tblGrid>
      <w:tr w:rsidR="00073D6C" w:rsidRPr="00073D6C" w14:paraId="5BEFCAAA" w14:textId="77777777" w:rsidTr="00073D6C">
        <w:tc>
          <w:tcPr>
            <w:tcW w:w="0" w:type="auto"/>
            <w:shd w:val="clear" w:color="auto" w:fill="FFFFFF"/>
            <w:noWrap/>
            <w:hideMark/>
          </w:tcPr>
          <w:p w14:paraId="7F735BE5" w14:textId="77777777" w:rsidR="00073D6C" w:rsidRPr="00073D6C" w:rsidRDefault="00073D6C" w:rsidP="00073D6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526" w:type="dxa"/>
            <w:shd w:val="clear" w:color="auto" w:fill="FFFFFF"/>
            <w:noWrap/>
            <w:hideMark/>
          </w:tcPr>
          <w:tbl>
            <w:tblPr>
              <w:tblW w:w="9526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526"/>
            </w:tblGrid>
            <w:tr w:rsidR="00073D6C" w:rsidRPr="00073D6C" w14:paraId="221C7421" w14:textId="77777777">
              <w:tc>
                <w:tcPr>
                  <w:tcW w:w="0" w:type="auto"/>
                  <w:vAlign w:val="center"/>
                  <w:hideMark/>
                </w:tcPr>
                <w:p w14:paraId="0799609F" w14:textId="77777777" w:rsidR="00073D6C" w:rsidRPr="00073D6C" w:rsidRDefault="00073D6C" w:rsidP="00073D6C">
                  <w:pPr>
                    <w:spacing w:before="100" w:beforeAutospacing="1" w:after="100" w:afterAutospacing="1" w:line="300" w:lineRule="atLeast"/>
                    <w:outlineLvl w:val="2"/>
                    <w:rPr>
                      <w:rFonts w:ascii="Roboto" w:eastAsia="Times New Roman" w:hAnsi="Roboto" w:cs="Times New Roman"/>
                      <w:b/>
                      <w:bCs/>
                      <w:color w:val="5F6368"/>
                      <w:sz w:val="27"/>
                      <w:szCs w:val="27"/>
                      <w:lang w:val="en-US"/>
                    </w:rPr>
                  </w:pPr>
                  <w:r w:rsidRPr="00073D6C">
                    <w:rPr>
                      <w:rFonts w:ascii="Roboto" w:eastAsia="Times New Roman" w:hAnsi="Roboto" w:cs="Times New Roman"/>
                      <w:b/>
                      <w:bCs/>
                      <w:color w:val="1F1F1F"/>
                      <w:sz w:val="27"/>
                      <w:szCs w:val="27"/>
                      <w:lang w:val="en-US"/>
                    </w:rPr>
                    <w:t>KARIMA Saidi</w:t>
                  </w:r>
                </w:p>
              </w:tc>
            </w:tr>
          </w:tbl>
          <w:p w14:paraId="389FCA97" w14:textId="77777777" w:rsidR="00073D6C" w:rsidRPr="00073D6C" w:rsidRDefault="00073D6C" w:rsidP="00073D6C">
            <w:pPr>
              <w:spacing w:after="0" w:line="300" w:lineRule="atLeast"/>
              <w:rPr>
                <w:rFonts w:ascii="Roboto" w:eastAsia="Times New Roman" w:hAnsi="Roboto" w:cs="Times New Roman"/>
                <w:color w:val="222222"/>
                <w:sz w:val="21"/>
                <w:szCs w:val="21"/>
                <w:lang w:val="en-US"/>
              </w:rPr>
            </w:pPr>
          </w:p>
        </w:tc>
        <w:tc>
          <w:tcPr>
            <w:tcW w:w="0" w:type="auto"/>
            <w:shd w:val="clear" w:color="auto" w:fill="FFFFFF"/>
            <w:noWrap/>
            <w:hideMark/>
          </w:tcPr>
          <w:p w14:paraId="652BC9F6" w14:textId="77777777" w:rsidR="00073D6C" w:rsidRPr="00073D6C" w:rsidRDefault="00073D6C" w:rsidP="00073D6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2B57B2F6" w14:textId="237BE2FC" w:rsidR="00073D6C" w:rsidRDefault="00073D6C" w:rsidP="00073D6C">
      <w:pPr>
        <w:spacing w:after="0" w:line="240" w:lineRule="auto"/>
        <w:rPr>
          <w:rFonts w:ascii="Arial" w:eastAsia="Times New Roman" w:hAnsi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eastAsia="Times New Roman" w:hAnsi="Arial"/>
          <w:color w:val="222222"/>
          <w:sz w:val="24"/>
          <w:szCs w:val="24"/>
          <w:shd w:val="clear" w:color="auto" w:fill="FFFFFF"/>
          <w:lang w:val="en-US"/>
        </w:rPr>
        <w:tab/>
      </w:r>
      <w:r>
        <w:rPr>
          <w:rFonts w:ascii="Roboto" w:hAnsi="Roboto"/>
          <w:color w:val="5E5E5E"/>
          <w:sz w:val="21"/>
          <w:szCs w:val="21"/>
          <w:shd w:val="clear" w:color="auto" w:fill="FFFFFF"/>
        </w:rPr>
        <w:t>karima.saidi@univ-batna2.dz</w:t>
      </w:r>
    </w:p>
    <w:p w14:paraId="7E239BD1" w14:textId="3F729F57" w:rsidR="00073D6C" w:rsidRPr="00073D6C" w:rsidRDefault="00073D6C" w:rsidP="00073D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73D6C">
        <w:rPr>
          <w:rFonts w:ascii="Arial" w:eastAsia="Times New Roman" w:hAnsi="Arial"/>
          <w:color w:val="222222"/>
          <w:sz w:val="24"/>
          <w:szCs w:val="24"/>
          <w:shd w:val="clear" w:color="auto" w:fill="FFFFFF"/>
          <w:lang w:val="en-US"/>
        </w:rPr>
        <w:t>Theme 1: "Dynamic Fog Node Placement and Migration with Metaheuristic Algorithms"</w:t>
      </w:r>
    </w:p>
    <w:p w14:paraId="371D984A" w14:textId="77777777" w:rsidR="00073D6C" w:rsidRPr="00073D6C" w:rsidRDefault="00073D6C" w:rsidP="00073D6C">
      <w:pPr>
        <w:shd w:val="clear" w:color="auto" w:fill="FFFFFF"/>
        <w:spacing w:after="0" w:line="240" w:lineRule="auto"/>
        <w:rPr>
          <w:rFonts w:ascii="Arial" w:eastAsia="Times New Roman" w:hAnsi="Arial"/>
          <w:color w:val="222222"/>
          <w:sz w:val="24"/>
          <w:szCs w:val="24"/>
          <w:lang w:val="en-US"/>
        </w:rPr>
      </w:pPr>
      <w:r w:rsidRPr="00073D6C">
        <w:rPr>
          <w:rFonts w:ascii="Arial" w:eastAsia="Times New Roman" w:hAnsi="Arial"/>
          <w:color w:val="222222"/>
          <w:sz w:val="24"/>
          <w:szCs w:val="24"/>
          <w:lang w:val="en-US"/>
        </w:rPr>
        <w:t>Theme 2: "Intelligent fog-enabled healthcare with metaheuristic algorithms"</w:t>
      </w:r>
    </w:p>
    <w:p w14:paraId="4422526C" w14:textId="77777777" w:rsidR="00BC6D48" w:rsidRDefault="00BC6D48" w:rsidP="007F2543"/>
    <w:p w14:paraId="1B322296" w14:textId="77777777" w:rsidR="00045556" w:rsidRDefault="00045556">
      <w:pPr>
        <w:spacing w:after="160" w:line="259" w:lineRule="auto"/>
      </w:pPr>
      <w:r>
        <w:br w:type="page"/>
      </w:r>
    </w:p>
    <w:p w14:paraId="1CA015B0" w14:textId="446CC0ED" w:rsidR="00045556" w:rsidRPr="00AF00FB" w:rsidRDefault="00045556" w:rsidP="00045556">
      <w:r>
        <w:lastRenderedPageBreak/>
        <w:t>Professeur BELLALA Djamel</w:t>
      </w:r>
    </w:p>
    <w:p w14:paraId="2BB9BBC0" w14:textId="7C02907B" w:rsidR="00045556" w:rsidRDefault="00045556" w:rsidP="00045556">
      <w:hyperlink r:id="rId12" w:tgtFrame="_blank" w:history="1">
        <w:r>
          <w:rPr>
            <w:rStyle w:val="Lienhypertexte"/>
            <w:rFonts w:ascii="Arial" w:hAnsi="Arial"/>
            <w:color w:val="1155CC"/>
            <w:shd w:val="clear" w:color="auto" w:fill="FFFFFF"/>
          </w:rPr>
          <w:t>jbellala@gmail.com</w:t>
        </w:r>
      </w:hyperlink>
      <w:bookmarkStart w:id="0" w:name="_GoBack"/>
      <w:bookmarkEnd w:id="0"/>
    </w:p>
    <w:p w14:paraId="0F64920A" w14:textId="77777777" w:rsidR="00045556" w:rsidRDefault="00045556" w:rsidP="00045556">
      <w:r>
        <w:t>Optimisation des Paramètres d’une Image par les Algorithmes Génétiques.</w:t>
      </w:r>
    </w:p>
    <w:p w14:paraId="20434295" w14:textId="77777777" w:rsidR="00045556" w:rsidRDefault="00045556" w:rsidP="00045556"/>
    <w:sectPr w:rsidR="00045556" w:rsidSect="0059231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93E249" w14:textId="77777777" w:rsidR="004B0E8F" w:rsidRDefault="004B0E8F" w:rsidP="005D4D38">
      <w:pPr>
        <w:spacing w:after="0" w:line="240" w:lineRule="auto"/>
      </w:pPr>
      <w:r>
        <w:separator/>
      </w:r>
    </w:p>
  </w:endnote>
  <w:endnote w:type="continuationSeparator" w:id="0">
    <w:p w14:paraId="3EE78A2F" w14:textId="77777777" w:rsidR="004B0E8F" w:rsidRDefault="004B0E8F" w:rsidP="005D4D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0E42E7" w14:textId="77777777" w:rsidR="004B0E8F" w:rsidRDefault="004B0E8F" w:rsidP="005D4D38">
      <w:pPr>
        <w:spacing w:after="0" w:line="240" w:lineRule="auto"/>
      </w:pPr>
      <w:r>
        <w:separator/>
      </w:r>
    </w:p>
  </w:footnote>
  <w:footnote w:type="continuationSeparator" w:id="0">
    <w:p w14:paraId="1754DB50" w14:textId="77777777" w:rsidR="004B0E8F" w:rsidRDefault="004B0E8F" w:rsidP="005D4D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LAwMzK3tLQwtzRX0lEKTi0uzszPAykwqgUAo+BYOywAAAA="/>
  </w:docVars>
  <w:rsids>
    <w:rsidRoot w:val="00A42359"/>
    <w:rsid w:val="00020B65"/>
    <w:rsid w:val="00035B6A"/>
    <w:rsid w:val="00045556"/>
    <w:rsid w:val="00065C1F"/>
    <w:rsid w:val="00073D6C"/>
    <w:rsid w:val="000E4E46"/>
    <w:rsid w:val="0010101E"/>
    <w:rsid w:val="00152CF3"/>
    <w:rsid w:val="001E62C8"/>
    <w:rsid w:val="00224143"/>
    <w:rsid w:val="002B373C"/>
    <w:rsid w:val="00314263"/>
    <w:rsid w:val="003A7B33"/>
    <w:rsid w:val="003B198A"/>
    <w:rsid w:val="0041428B"/>
    <w:rsid w:val="004213F7"/>
    <w:rsid w:val="004966D4"/>
    <w:rsid w:val="004A1D89"/>
    <w:rsid w:val="004B0E8F"/>
    <w:rsid w:val="00592313"/>
    <w:rsid w:val="005D4D38"/>
    <w:rsid w:val="006C6467"/>
    <w:rsid w:val="007651A1"/>
    <w:rsid w:val="007F2543"/>
    <w:rsid w:val="00850732"/>
    <w:rsid w:val="00851FBA"/>
    <w:rsid w:val="00877A2E"/>
    <w:rsid w:val="00924976"/>
    <w:rsid w:val="009815A5"/>
    <w:rsid w:val="0098714E"/>
    <w:rsid w:val="009C4225"/>
    <w:rsid w:val="009E3885"/>
    <w:rsid w:val="00A42359"/>
    <w:rsid w:val="00AC284A"/>
    <w:rsid w:val="00AF00FB"/>
    <w:rsid w:val="00BC6D48"/>
    <w:rsid w:val="00BD5671"/>
    <w:rsid w:val="00C315E5"/>
    <w:rsid w:val="00C91C38"/>
    <w:rsid w:val="00CB580B"/>
    <w:rsid w:val="00D5525E"/>
    <w:rsid w:val="00D91C3F"/>
    <w:rsid w:val="00DC5AB8"/>
    <w:rsid w:val="00DE375F"/>
    <w:rsid w:val="00E354CF"/>
    <w:rsid w:val="00E7674B"/>
    <w:rsid w:val="00E80418"/>
    <w:rsid w:val="00F15E8B"/>
    <w:rsid w:val="00F404D6"/>
    <w:rsid w:val="00F94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139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2359"/>
    <w:pPr>
      <w:spacing w:after="200" w:line="276" w:lineRule="auto"/>
    </w:pPr>
    <w:rPr>
      <w:rFonts w:ascii="Calibri" w:eastAsia="Calibri" w:hAnsi="Calibri" w:cs="Arial"/>
    </w:rPr>
  </w:style>
  <w:style w:type="paragraph" w:styleId="Titre3">
    <w:name w:val="heading 3"/>
    <w:basedOn w:val="Normal"/>
    <w:link w:val="Titre3Car"/>
    <w:uiPriority w:val="9"/>
    <w:qFormat/>
    <w:rsid w:val="00F9404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99"/>
    <w:qFormat/>
    <w:rsid w:val="00A42359"/>
    <w:pPr>
      <w:ind w:left="720"/>
    </w:pPr>
  </w:style>
  <w:style w:type="table" w:styleId="Grilledutableau">
    <w:name w:val="Table Grid"/>
    <w:basedOn w:val="TableauNormal"/>
    <w:uiPriority w:val="99"/>
    <w:rsid w:val="00A42359"/>
    <w:pPr>
      <w:spacing w:after="200" w:line="276" w:lineRule="auto"/>
    </w:pPr>
    <w:rPr>
      <w:rFonts w:ascii="Calibri" w:eastAsia="Calibri" w:hAnsi="Calibri" w:cs="Arial"/>
      <w:sz w:val="20"/>
      <w:szCs w:val="20"/>
      <w:lang w:eastAsia="fr-F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re3Car">
    <w:name w:val="Titre 3 Car"/>
    <w:basedOn w:val="Policepardfaut"/>
    <w:link w:val="Titre3"/>
    <w:uiPriority w:val="9"/>
    <w:rsid w:val="00F9404D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gd">
    <w:name w:val="gd"/>
    <w:basedOn w:val="Policepardfaut"/>
    <w:rsid w:val="00F9404D"/>
  </w:style>
  <w:style w:type="character" w:customStyle="1" w:styleId="go">
    <w:name w:val="go"/>
    <w:basedOn w:val="Policepardfaut"/>
    <w:rsid w:val="00F9404D"/>
  </w:style>
  <w:style w:type="character" w:styleId="Lienhypertexte">
    <w:name w:val="Hyperlink"/>
    <w:basedOn w:val="Policepardfaut"/>
    <w:uiPriority w:val="99"/>
    <w:unhideWhenUsed/>
    <w:rsid w:val="009C4225"/>
    <w:rPr>
      <w:rFonts w:ascii="Times New Roman" w:hAnsi="Times New Roman" w:cs="Times New Roman" w:hint="default"/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D56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0E4E46"/>
    <w:rPr>
      <w:color w:val="605E5C"/>
      <w:shd w:val="clear" w:color="auto" w:fill="E1DFDD"/>
    </w:rPr>
  </w:style>
  <w:style w:type="character" w:customStyle="1" w:styleId="Mentionnonrsolue2">
    <w:name w:val="Mention non résolue2"/>
    <w:basedOn w:val="Policepardfaut"/>
    <w:uiPriority w:val="99"/>
    <w:semiHidden/>
    <w:unhideWhenUsed/>
    <w:rsid w:val="00E80418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unhideWhenUsed/>
    <w:rsid w:val="005D4D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D4D38"/>
    <w:rPr>
      <w:rFonts w:ascii="Calibri" w:eastAsia="Calibri" w:hAnsi="Calibri" w:cs="Arial"/>
    </w:rPr>
  </w:style>
  <w:style w:type="paragraph" w:styleId="Pieddepage">
    <w:name w:val="footer"/>
    <w:basedOn w:val="Normal"/>
    <w:link w:val="PieddepageCar"/>
    <w:uiPriority w:val="99"/>
    <w:unhideWhenUsed/>
    <w:rsid w:val="005D4D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D4D38"/>
    <w:rPr>
      <w:rFonts w:ascii="Calibri" w:eastAsia="Calibri" w:hAnsi="Calibri" w:cs="Arial"/>
    </w:rPr>
  </w:style>
  <w:style w:type="character" w:styleId="Lienhypertextesuivivisit">
    <w:name w:val="FollowedHyperlink"/>
    <w:basedOn w:val="Policepardfaut"/>
    <w:uiPriority w:val="99"/>
    <w:semiHidden/>
    <w:unhideWhenUsed/>
    <w:rsid w:val="005D4D3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2359"/>
    <w:pPr>
      <w:spacing w:after="200" w:line="276" w:lineRule="auto"/>
    </w:pPr>
    <w:rPr>
      <w:rFonts w:ascii="Calibri" w:eastAsia="Calibri" w:hAnsi="Calibri" w:cs="Arial"/>
    </w:rPr>
  </w:style>
  <w:style w:type="paragraph" w:styleId="Titre3">
    <w:name w:val="heading 3"/>
    <w:basedOn w:val="Normal"/>
    <w:link w:val="Titre3Car"/>
    <w:uiPriority w:val="9"/>
    <w:qFormat/>
    <w:rsid w:val="00F9404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99"/>
    <w:qFormat/>
    <w:rsid w:val="00A42359"/>
    <w:pPr>
      <w:ind w:left="720"/>
    </w:pPr>
  </w:style>
  <w:style w:type="table" w:styleId="Grilledutableau">
    <w:name w:val="Table Grid"/>
    <w:basedOn w:val="TableauNormal"/>
    <w:uiPriority w:val="99"/>
    <w:rsid w:val="00A42359"/>
    <w:pPr>
      <w:spacing w:after="200" w:line="276" w:lineRule="auto"/>
    </w:pPr>
    <w:rPr>
      <w:rFonts w:ascii="Calibri" w:eastAsia="Calibri" w:hAnsi="Calibri" w:cs="Arial"/>
      <w:sz w:val="20"/>
      <w:szCs w:val="20"/>
      <w:lang w:eastAsia="fr-F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re3Car">
    <w:name w:val="Titre 3 Car"/>
    <w:basedOn w:val="Policepardfaut"/>
    <w:link w:val="Titre3"/>
    <w:uiPriority w:val="9"/>
    <w:rsid w:val="00F9404D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gd">
    <w:name w:val="gd"/>
    <w:basedOn w:val="Policepardfaut"/>
    <w:rsid w:val="00F9404D"/>
  </w:style>
  <w:style w:type="character" w:customStyle="1" w:styleId="go">
    <w:name w:val="go"/>
    <w:basedOn w:val="Policepardfaut"/>
    <w:rsid w:val="00F9404D"/>
  </w:style>
  <w:style w:type="character" w:styleId="Lienhypertexte">
    <w:name w:val="Hyperlink"/>
    <w:basedOn w:val="Policepardfaut"/>
    <w:uiPriority w:val="99"/>
    <w:unhideWhenUsed/>
    <w:rsid w:val="009C4225"/>
    <w:rPr>
      <w:rFonts w:ascii="Times New Roman" w:hAnsi="Times New Roman" w:cs="Times New Roman" w:hint="default"/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D56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0E4E46"/>
    <w:rPr>
      <w:color w:val="605E5C"/>
      <w:shd w:val="clear" w:color="auto" w:fill="E1DFDD"/>
    </w:rPr>
  </w:style>
  <w:style w:type="character" w:customStyle="1" w:styleId="Mentionnonrsolue2">
    <w:name w:val="Mention non résolue2"/>
    <w:basedOn w:val="Policepardfaut"/>
    <w:uiPriority w:val="99"/>
    <w:semiHidden/>
    <w:unhideWhenUsed/>
    <w:rsid w:val="00E80418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unhideWhenUsed/>
    <w:rsid w:val="005D4D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D4D38"/>
    <w:rPr>
      <w:rFonts w:ascii="Calibri" w:eastAsia="Calibri" w:hAnsi="Calibri" w:cs="Arial"/>
    </w:rPr>
  </w:style>
  <w:style w:type="paragraph" w:styleId="Pieddepage">
    <w:name w:val="footer"/>
    <w:basedOn w:val="Normal"/>
    <w:link w:val="PieddepageCar"/>
    <w:uiPriority w:val="99"/>
    <w:unhideWhenUsed/>
    <w:rsid w:val="005D4D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D4D38"/>
    <w:rPr>
      <w:rFonts w:ascii="Calibri" w:eastAsia="Calibri" w:hAnsi="Calibri" w:cs="Arial"/>
    </w:rPr>
  </w:style>
  <w:style w:type="character" w:styleId="Lienhypertextesuivivisit">
    <w:name w:val="FollowedHyperlink"/>
    <w:basedOn w:val="Policepardfaut"/>
    <w:uiPriority w:val="99"/>
    <w:semiHidden/>
    <w:unhideWhenUsed/>
    <w:rsid w:val="005D4D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75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0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3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5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1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74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9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46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8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0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8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ussaad.mous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ldjia.boucetta@univ-batna.dz" TargetMode="External"/><Relationship Id="rId12" Type="http://schemas.openxmlformats.org/officeDocument/2006/relationships/hyperlink" Target="mailto:jbellala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mailto:d.zeroual@univ-batna2.dz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l.noui@univ-batna2.d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eila.boussaad@univ-batna.dz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45</Words>
  <Characters>7951</Characters>
  <Application>Microsoft Office Word</Application>
  <DocSecurity>0</DocSecurity>
  <Lines>66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ell</cp:lastModifiedBy>
  <cp:revision>4</cp:revision>
  <dcterms:created xsi:type="dcterms:W3CDTF">2023-11-08T19:40:00Z</dcterms:created>
  <dcterms:modified xsi:type="dcterms:W3CDTF">2024-01-10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223529a36e71bbd2b386f327722e29ab1ec487e968a3f9485b2034ad410baa</vt:lpwstr>
  </property>
</Properties>
</file>